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พี่แชมป์)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1</w:t>
      </w:r>
      <w:r>
        <w:t xml:space="preserve"> </w:t>
      </w:r>
      <w:r>
        <w:t xml:space="preserve">Experimen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ต้กลุ่มเป็นที่เรียบร้อยแล้วนะครับเดี๋ยวเรามาศึกษากันต่อนะครับเป็นการตั้งคำถามตอบคำถามกันนะครับนักเรียนครับ คำถามข้อที่ 1 นะครับนักเรียนเตรียมตัวสอบกับคุณครูนะครับนักเรียนคิดว่าการอ่านเร็วสัมพันธ์กับ อ่านจับใจความอย่างไร นักเรียนมปลายทางตอบคำถามกับคุณครูทางปลายทางได้เลยนะครับ ครูคณิตตาครับแล้วคุณครูคณิตศาสตร์เนี่ย บันทึกการอ่านเร็วสัมพันธ์กับการจับใจความหรือไม่ครับ ขาดในส่วนความคิดเห็นของคุณครูคณิตศาสตร์นะคะคิดว่าทั้งสองนี่มีความสัมพันธ์กันค่ะ เราจะช่วยกันอ่านจับใจความนี่ สามารถที่จะ เข้าใจได้อย่างรวดเร็วมากยิ่งขึ้นนั่นเองค่ะ อ่านในส่วนคำถามต่อไปค่ะ นักเรียนได้ความรู้เรื่องการอ่านเร็วและการจับใจความอย่างไรบ้างนะครับ สามารถตอบคำถามได้เลยนะคะ คุณครูได้เลยตามคำถามนี้นะครับว่านักเรียนได้ความรู้อย่างไรนะครับ สักที่เราศึกษาใบความรู้เมื่อสักครู่นี้นะคะไม่ใช่เราขาดแล้วในความคิดของคุณครูปารเมศ คิดว่าการได้เรียนรู้เกี่ยวกับเรื่องการอ่านเร็วและจับใจความนี่ เราได้ความรู้อะไรบ้างค่ะเราได้ความรู้ทั้ง 2 เรื่องเลยครับ 1 ก็คือได้รู้เรื่องการอ่านเร็วนี่เราจะได้ทักษะ ของการฝึกการอ่านอย่างรวดเร็วฝึกอ่านอย่างคร่าวๆการกวาดสายตาอย่างว่องไว เพื่อที่จะจับใจความ หรือจับประเด็นสำคัญของเรื่องที่อ่านให้ได้ ว่าใครทำอะไรที่ไหนอย่างไรเมื่อไหร่ และผลเป็นอย่างไร นี่คือหลักการ ของการจับใจความสำคัญที่ดีเลยนะครับตอบได้ครับ บทความส่วนใหญ่นะครับนักเรียนและมีใจความสำคัญของเรื่อง การที่เราอ่านนี่เราต้องตั้งเป้าหมายในการค้นหาสาระสำคัญ ซึ่งประหารได้จากจุดใดได้บ้างในเรื่องนี้เราก็จะต้องศึกษาให้ดีแล้วก็จะต้องหาสาระสำคัญที่ปรากฏอยู่ในบทความนั้นๆให้ได้ สิ่งสำคัญครับ คราวนี้ครูคณิตตามีคำถามค่ะนักเรียนคิดว่าการอ่านเร็วและการอ่านจับใจความนี่ ในความหมายของนักเรียนนี่นักเรียนคิดว่ามีความหมายว่าอย่างไร ยกมือต่อเลยเดี๋ยวครูเฉลยให้บนกระดานหรือว่า ตรงกันไหมกับสิ่งที่คุณครูแนะนำให้มาศึกษาจากใบความรู้จากคำถามของครูซึ่งถามตอบกันนี่ ตรงกับความคิดเห็นของนักเรียนเรื่องการอธิบายขยายความเรื่องการอ่านเร็วหรือไม่นะครับ คุณครูคณิตศาสตร์เฉลยได้เลยครับค่ะเรามาดูนะคะข้อเฉลยค่ะหมายถึงการอ่านจับใจความวิธีหนึ่งค่ะ ต้องใช้ความเร็วในการอ่าน เราก็เลยเรียกว่าการอ่านเร็วและการอ่านจับใจความนั้นเองค่ะถูกต้องครับนักเรียนครับ พ่อกับแม่ค่ะ แนวทางการฝึกการอ่านเร็วนี้มีอะไรบ้างคะครูปารเมศ ไปดูกันเลยนะครับ 1 ต้องมีสมาธิ เอาใจใส่ใจจดใจจ่อ ไม่ออกเสียงการอ่านเร็วคือการอ่านในใจ 3 กวาดสายตาจะต้องพิจารณาตัวอักษรให้ไวที่สุด เพื่อนใหม่สายตาจากซ้ายไปขวาเป็นหลักการอ่านหนังสือครับอ่านจากซ้ายไปขวาครับขานี่คือหลักการฝึกอ่านเร็วครับ ออกมาค่ะเรามาดูวิธีการอ่านเร็วกันบ้างค่ะ การอ่านเร็วข้อแรกค่ะก็คืออ่านหาสาระสำคัญค่ะในเมื่อกี้นะคะก็คืออยู่ในขั้นตอนการอ่านกวาดสายตาค่ะ กวาดสายตาอย่างรวดเร็วเพื่อหาสาระสำคัญของเรื่องที่เราต้องการที่จะรู้เรื่องนั้นเองค่ะ ออกมาค่ะไม่อ่านออกเสียงค่ะก็คืออ่านในใจนั่นเองนะครับ มา 3 ก็คือกวาดสายตาค่ะ วัดสายตาให้ทั่วรอบๆเพื่อหาสาระสำคัญค่ะ มาค่ะมาดูข้อที่ 4 ค่ะ อ่านเฉพาะข้อความที่สำคัญ อะไรที่เป็นข้อความ ที่บรรยายเยอะๆนี่ก็คือเราจะรู้เลยว่า ความน่าจะเป็นข้อความร้อนใช่ไหมครับครูปารเมศใช่ครับเพราะฉะนั้นนี่ ประสงค์ของเราคือการอ่านจับใจความสำคัญ เราต้องหาเฉพาะข้อความที่สำคัญเท่านั้นค่ะ ก็มาค่ะมาดูข้อ 5 ค่ะ กำหนดเวลาในการอ่านอันนี้สำคัญมากเพราะไม่อย่างนั้น ไม่อย่างนั้นนี่ โดยไม่มีขอบเขต อ่านไปเรื่อยเปื่อยโดยไม่มีสาระสำคัญอะไรเลยเพราะฉะนั้นการกำหนดเวลาในการอ่านนี่ ทำให้นักเรียนนี่ ต้องรีบหาสาระสำคัญให้ไวที่สุดนี่คือการอ่านเร็วๆครับ ไม่หรอกค่ะส่วนข้อสุดท้ายนะคะก็คือ การอ่านอย่างสม่ำเสมอค่ะ แนวทางในการอ่านถ้าเราจะจับใจความสำคัญได้อย่างดีนี่ เราจะต้องฝึกอ่านอยู่สม่ำเสมอค่ะโดยใช้เทคนิคต่างๆที่คุณครูได้กล่าวถึงนั่นเองนะคะ ทำให้การอ่านจับใจความสำคัญของเรานี่มีประสิทธิภาพมากยิ่งขึ้นค่ะ ครับผม เอามาค่ะ หลักการอ่านจับใจความสำคัญกันข้อที่ 1 นะครับ หลักการอ่านจับใจความสำคัญนักเรียนจะต้องตั้งจุดมุ่งหมายในการอ่านให้ชัดเจนว่าเราจะจับใจความสำคัญมีเพื่ออะไรข้อที่ 2 อ่านคร่าวๆครับท่านเข้าๆเพื่ออะไรครับนักเรียนเพื่อเราจะเก็บสาระสำคัญที่ ในบทความนั้นให้ได้นะครับ 3 ตั้งคำถามใครทำอะไรที่ไหนเมื่อไหร่อย่างไร จะทำให้การอ่านจับใจความสำคัญในครั้งนั้นประสบความสำเร็จนะครับ ข้อที่ 4 ก่อนที่เราจะนำไปเล่าให้ใครฟังหรือเราจะสรุปเป็นคำภาษาเขียนก็ตามแต่ จะต้องเรียบเรียงให้เป็นภาษาของตนเองเสียก่อนนะครับ อันนี้คือหลักการจับใจความครับนักเรียนปลายทางทุกคนครับ ไปแล้วค่ะ ตอบมาค่ะเรามาทำกิจกรรมกันดีกว่าค่ะ กิจกรรมนี้มีชื่อว่าอะไรคะ อ่านเร็วตากเรื่องชมรมคนรักวรรณคดี คำว่าวรรณคดีคุณครูคณิตศาสตร์เดี๋ยวต้องอธิบายไว้ในคราบนี้เลยเด็กนักเรียนบางคนชอบออกเสียงไม่ถูกต้องต้องอ่านออกว่าอย่างไรนะครับวัน นะ คดี บางคนออกเสียงว่าวันละคดี วรรณคดีเป็นเรื่องเลยนะครับต้องวรรณคดีเพราะฉะนั้นการอ่านออกเสียงที่สำคัญการอ่านออกเสียงให้ถูกต้องนี่ก็เป็นเรื่องสำคัญเช่นเดียวกันนะครับฝากไว้ให้เป็นข้อคิดนะครับ ตอนนี้มาดูกิจกรรมที่นักเรียนต้องทำการนะครับคุณครูคณิตศาสตร์ 4 แสนครับถ้ากิจกรรมนักเรียนนะคะให้ 1 นักเรียนนะคะแต่ละกลุ่มฝึกอ่านเร็วนะคะเรื่องชมรมคนรักวรรณคดีคำ หนังสือวรรณคดีลำนำ ปฐมศึกษาปีที่ 6 ค่ะหน้าที่เท่าไหร่คะหน้าที่ 1-8 ค่ะ หน้าเอ็งนะครับ โอ้โหแปะหน้าเองใช้คำว่าเองเลยหรือครับ ง่ายๆครับนักเรียนปลายทางรู้สึกของเรานี่ เก่งสามารถอ่านได้อย่างรวดเร็วเพราะเรียนแล้วนะครับ ค่ะครูก็เชื่อว่านักเรียนปลายทางนะคะมีประสิทธิภาพนะคะในการอ่านอย่างรวดเร็วค่ะ เอามาค่ะหลังจากที่เราอ่านแล้วนะคะเราก็จะทำใบงานค่ะเรื่องอ่านเร็วเรียนรู้รวดเร็วค่ะโดยตั้งคำถามค่ะ ให้ได้มากที่สุดแล้วก็ครอบคลุมเนื้อหา ที่นักเรียนได้อ่านมากที่สุดนั่นเองครับ คุณครูช่วยดูแลนักเรียนนะคะแตกใบงานให้นักเรียนได้เข้าใจเราก็ ปฏิบัติกิจกรรม เวลาในการทำกิจกรรมนี้เท่าไหร่ตอนนี้เขียนว่า 10 นาทีครูคณิตศาสตร์แบบหน้า คุณครูคณิตๆนี้ไปต่อรองกับคุณครูปรเมศวร์มาค่ะว่า 10 นาทีนี่มันเร็วเกินไปค่ะ ขณะนี้ 15 นาทีได้ไหมคะ นิดๆดีจริงๆเลยนะครับคุณครูเขมร ให้เวลานักเรียนเพราะฉะนั้นต้องตั้งใจ ทำในเวลา 15 นาทีนี้ให้เสร็จเรียบร้อยนะครับ ใบงานที่จะทำก็คืออ่านจากหนังสือนะครับหน้าที่ 1-8 นะครับลงมือปฏิบัติได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พี่แชมป์) Revoice Testset1 Experiment</dc:title>
  <dc:creator/>
  <cp:keywords/>
  <dcterms:created xsi:type="dcterms:W3CDTF">2022-08-17T07:58:40Z</dcterms:created>
  <dcterms:modified xsi:type="dcterms:W3CDTF">2022-08-17T07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สิงหาคม 2565 เวลา 13.30 น.</vt:lpwstr>
  </property>
  <property fmtid="{D5CDD505-2E9C-101B-9397-08002B2CF9AE}" pid="3" name="subtitle">
    <vt:lpwstr/>
  </property>
</Properties>
</file>